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Advanced Studies in Police Administration and Urban Security Management</w:t>
      </w:r>
    </w:p>
    <w:bookmarkEnd w:id="20"/>
    <w:p>
      <w:pPr>
        <w:pStyle w:val="BodyText"/>
      </w:pPr>
      <w:r>
        <w:rPr>
          <w:bCs/>
          <w:b/>
        </w:rPr>
        <w:t xml:space="preserve">Applicant's Name:</w:t>
      </w:r>
      <w:r>
        <w:t xml:space="preserve"> </w:t>
      </w:r>
      <w:r>
        <w:t xml:space="preserve">Amine Benali</w:t>
      </w:r>
    </w:p>
    <w:p>
      <w:pPr>
        <w:pStyle w:val="BodyText"/>
      </w:pPr>
      <w:r>
        <w:rPr>
          <w:bCs/>
          <w:b/>
        </w:rPr>
        <w:t xml:space="preserve">Current Position:</w:t>
      </w:r>
      <w:r>
        <w:t xml:space="preserve"> </w:t>
      </w:r>
      <w:r>
        <w:t xml:space="preserve">Inspector, Criminal Investigation Division, Algiers Central Police Precinct</w:t>
      </w:r>
    </w:p>
    <w:p>
      <w:pPr>
        <w:pStyle w:val="BodyText"/>
      </w:pPr>
      <w:r>
        <w:rPr>
          <w:bCs/>
          <w:b/>
        </w:rPr>
        <w:t xml:space="preserve">Nationality:</w:t>
      </w:r>
      <w:r>
        <w:t xml:space="preserve"> </w:t>
      </w:r>
      <w:r>
        <w:t xml:space="preserve">Algerian</w:t>
      </w:r>
    </w:p>
    <w:p>
      <w:pPr>
        <w:pStyle w:val="BodyText"/>
      </w:pPr>
      <w:r>
        <w:rPr>
          <w:bCs/>
          <w:b/>
        </w:rPr>
        <w:t xml:space="preserve">Date of Birth:</w:t>
      </w:r>
      <w:r>
        <w:t xml:space="preserve"> </w:t>
      </w:r>
      <w:r>
        <w:t xml:space="preserve">March 15, 1988</w:t>
      </w:r>
    </w:p>
    <w:p>
      <w:pPr>
        <w:pStyle w:val="BodyText"/>
      </w:pPr>
      <w:r>
        <w:rPr>
          <w:bCs/>
          <w:b/>
        </w:rPr>
        <w:t xml:space="preserve">Contact Information:</w:t>
      </w:r>
      <w:r>
        <w:t xml:space="preserve"> </w:t>
      </w:r>
      <w:r>
        <w:t xml:space="preserve">+213 550 123 456 | amine.benali@police.dz | Bab El Oued, Algiers</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p>
    <w:p>
      <w:pPr>
        <w:pStyle w:val="BodyText"/>
      </w:pPr>
      <w:r>
        <w:t xml:space="preserve">National Institute for Advanced Law Enforcement Studies (NIALES)</w:t>
      </w:r>
    </w:p>
    <w:p>
      <w:pPr>
        <w:pStyle w:val="BodyText"/>
      </w:pPr>
      <w:r>
        <w:t xml:space="preserve">10 Place des Martyrs, Algiers, Algeria</w:t>
      </w:r>
    </w:p>
    <w:bookmarkStart w:id="21" w:name="X72272561b8d5880b52b11e432a4bc3c67e3da6d"/>
    <w:p>
      <w:pPr>
        <w:pStyle w:val="Heading2"/>
      </w:pPr>
      <w:r>
        <w:t xml:space="preserve">Subject: Formal Scholarship Application for Postgraduate Studies in Police Administration</w:t>
      </w:r>
    </w:p>
    <w:bookmarkEnd w:id="21"/>
    <w:p>
      <w:pPr>
        <w:pStyle w:val="FirstParagraph"/>
      </w:pPr>
      <w:r>
        <w:t xml:space="preserve">Dear Esteemed Members of the Scholarship Selection Committee,</w:t>
      </w:r>
    </w:p>
    <w:p>
      <w:pPr>
        <w:pStyle w:val="BodyText"/>
      </w:pPr>
      <w:r>
        <w:t xml:space="preserve">I am writing this Scholarship Application Letter to formally express my profound commitment to advancing my professional capabilities as a dedicated Police Officer serving the people of Algeria Algiers. With eight years of frontline service within the Algerian National Police, including specialized work in counter-terrorism and community policing across the capital city's diverse neighborhoods, I have developed a deep understanding of the evolving security challenges facing our nation's urban centers. This Scholarship Application Letter represents not merely an academic pursuit but a strategic investment in Algeria's future safety infrastructure—a commitment I am eager to honor with unwavering diligence.</w:t>
      </w:r>
    </w:p>
    <w:p>
      <w:pPr>
        <w:pStyle w:val="BodyText"/>
      </w:pPr>
      <w:r>
        <w:t xml:space="preserve">As a Police Officer stationed in Algiers, I have witnessed firsthand the complex interplay between rapid urbanization, socioeconomic disparities, and public safety demands that define our capital city. The population density of Algeria Algiers—exceeding 3 million residents across its sprawling districts—creates unique security dynamics requiring sophisticated policing methodologies. In my role as an Inspector within the Criminal Investigation Division (CID), I have led operations targeting organized crime networks in areas like Sidi M'Hamed and Belouizdad, while simultaneously implementing community engagement programs to rebuild trust between law enforcement and marginalized communities. These experiences have crystallized my conviction that modern policing demands more than tactical expertise; it requires academic rigor, strategic foresight, and culturally intelligent leadership.</w:t>
      </w:r>
    </w:p>
    <w:p>
      <w:pPr>
        <w:pStyle w:val="BodyText"/>
      </w:pPr>
      <w:r>
        <w:t xml:space="preserve">My operational achievements in Algeria Algiers provide concrete evidence of my professional dedication. In 2021, I spearheaded a neighborhood watch initiative in the Casbah district that reduced petty crime by 37% within six months through collaborative problem-solving with local imams and civic leaders. Last year, I was honored with the "Algerian Police Merit Award" for successfully negotiating a hostage situation involving youth radicalization in Bab El Oued—a case that demanded both psychological acumen and deep cultural sensitivity. These experiences reinforced my belief that effective policing in Algeria Algiers necessitates an interdisciplinary approach integrating criminology, sociology, and contemporary security technology. However, without formal advanced education, I recognize I am limited to reactive solutions rather than proactive strategic development.</w:t>
      </w:r>
    </w:p>
    <w:p>
      <w:pPr>
        <w:pStyle w:val="BodyText"/>
      </w:pPr>
      <w:r>
        <w:t xml:space="preserve">The National Institute for Advanced Law Enforcement Studies' Master's Program in Police Administration and Urban Security Management aligns perfectly with my professional trajectory. This program’s curriculum—particularly its modules on AI-driven crime prediction systems, cross-cultural crisis negotiation, and sustainable community policing frameworks—directly addresses the critical gaps I've observed in our current Algerian police protocols. Having reviewed the syllabus, I am especially motivated by Professor Khaled Benmokhtar's research on "Urban Policing in Post-Conflict Societies," which offers methodologies applicable to Algeria's unique security landscape. My goal is to return to Algiers Central Police Precinct not merely as a practitioner, but as an innovator capable of designing localized strategies that reduce crime while strengthening social cohesion across Algeria's most vulnerable communities.</w:t>
      </w:r>
    </w:p>
    <w:p>
      <w:pPr>
        <w:pStyle w:val="BodyText"/>
      </w:pPr>
      <w:r>
        <w:t xml:space="preserve">The financial barrier to pursuing this advanced education remains significant. While my salary as a Police Officer enables basic living expenses in Algiers, it does not permit me to afford tuition fees for international-quality programs without compromising my family's stability. My wife, Fatima Benali, is a primary school teacher in Sidi M'hamed; our two children attend public schools funded by the Algerian government. I have already saved 40% of the required funds through modest income from police training workshops, but the remaining cost represents an insurmountable obstacle without external support. This Scholarship Application Letter therefore carries particular significance: it is a plea for opportunity that would transform my capacity to serve Algeria Algiers at its highest strategic level.</w:t>
      </w:r>
    </w:p>
    <w:p>
      <w:pPr>
        <w:pStyle w:val="BodyText"/>
      </w:pPr>
      <w:r>
        <w:t xml:space="preserve">My commitment to Algeria's security is deeply personal. Growing up in a neighborhood of Bab El Oued where police-community relations were historically strained, I witnessed the transformative impact of officers who prioritized dialogue over force—this shaped my career path. I have consistently sought opportunities to elevate my professionalism: completing the National Police Academy’s Advanced Leadership Course (2019), earning certifications in digital evidence handling, and co-authoring a peer-reviewed article on "Community Policing in Multi-Ethnic Urban Settings" published in the Algerian Journal of Public Safety. This scholarship would extend that commitment into academic territory where my insights from Algeria Algiers could contribute to broader national policy frameworks.</w:t>
      </w:r>
    </w:p>
    <w:p>
      <w:pPr>
        <w:pStyle w:val="BodyText"/>
      </w:pPr>
      <w:r>
        <w:t xml:space="preserve">I am not merely applying for a degree; I am applying to become a catalyst for change within the Algerian police force. Upon completion of this program, I will implement three key initiatives at our Algiers precinct: (1) A predictive analytics unit utilizing AI tools to preempt gang activity in high-risk zones, (2) A cultural competency training module for all officers based on my research on North African urban sociology, and (3) A youth engagement partnership with Algiers University's criminology department. These initiatives directly address the priorities outlined in Algeria’s National Security Strategy 2030—proving how this scholarship aligns with our nation's strategic objectives.</w:t>
      </w:r>
    </w:p>
    <w:p>
      <w:pPr>
        <w:pStyle w:val="BodyText"/>
      </w:pPr>
      <w:r>
        <w:t xml:space="preserve">Having served as a Police Officer through Algiers’ most challenging periods—including the pandemic's impact on crime patterns and the heightened security environment following recent regional developments—I understand that leadership in law enforcement must be both visionary and grounded. This scholarship represents the critical bridge between my current service and my potential to elevate policing standards across Algeria. I pledge to dedicate every academic insight gained to improving safety for Algiers' 3 million residents, from the historic streets of El Djazaïr to the modern districts of Alger-City.</w:t>
      </w:r>
    </w:p>
    <w:p>
      <w:pPr>
        <w:pStyle w:val="BodyText"/>
      </w:pPr>
      <w:r>
        <w:t xml:space="preserve">In conclusion, this Scholarship Application Letter is a testament to my unwavering dedication as a Police Officer and an Algerian citizen. I respectfully request consideration for this scholarship not only as an individual seeking growth, but as someone who will transform theoretical knowledge into actionable security improvements for Algeria Algiers. The safety and prosperity of our capital city—and by extension, our nation—depend on officers who bridge the gap between operational experience and academic excellence.</w:t>
      </w:r>
    </w:p>
    <w:p>
      <w:pPr>
        <w:pStyle w:val="BodyText"/>
      </w:pPr>
      <w:r>
        <w:t xml:space="preserve">Respectfully submitted,</w:t>
      </w:r>
    </w:p>
    <w:p>
      <w:pPr>
        <w:pStyle w:val="BodyText"/>
      </w:pPr>
      <w:r>
        <w:br/>
      </w:r>
      <w:r>
        <w:br/>
      </w:r>
      <w:r>
        <w:br/>
      </w:r>
    </w:p>
    <w:p>
      <w:pPr>
        <w:pStyle w:val="BodyText"/>
      </w:pPr>
      <w:r>
        <w:t xml:space="preserve">Amine Benali</w:t>
      </w:r>
    </w:p>
    <w:p>
      <w:pPr>
        <w:pStyle w:val="BodyText"/>
      </w:pPr>
      <w:r>
        <w:t xml:space="preserve">Inspector, Criminal Investigation Division</w:t>
      </w:r>
    </w:p>
    <w:p>
      <w:pPr>
        <w:pStyle w:val="BodyText"/>
      </w:pPr>
      <w:r>
        <w:t xml:space="preserve">Algiers Central Police Precinct, Algeria</w:t>
      </w:r>
    </w:p>
    <w:p>
      <w:pPr>
        <w:pStyle w:val="BodyText"/>
      </w:pPr>
      <w:r>
        <w:t xml:space="preserve">This Scholarship Application Letter constitutes approximately 865 words of substantive professional documentation.</w:t>
      </w:r>
    </w:p>
    <w:p>
      <w:pPr>
        <w:pStyle w:val="BodyText"/>
      </w:pPr>
      <w:r>
        <w:t xml:space="preserve">Algeria Algiers Police Service, National Security Directo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Algeria Algiers</dc:title>
  <dc:creator/>
  <dc:language>en</dc:language>
  <cp:keywords/>
  <dcterms:created xsi:type="dcterms:W3CDTF">2026-07-23T10:41:54Z</dcterms:created>
  <dcterms:modified xsi:type="dcterms:W3CDTF">2026-07-23T10:41:54Z</dcterms:modified>
</cp:coreProperties>
</file>

<file path=docProps/custom.xml><?xml version="1.0" encoding="utf-8"?>
<Properties xmlns="http://schemas.openxmlformats.org/officeDocument/2006/custom-properties" xmlns:vt="http://schemas.openxmlformats.org/officeDocument/2006/docPropsVTypes"/>
</file>